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7BF2B" w14:textId="77777777" w:rsidR="00063B58" w:rsidRPr="00DC39A5" w:rsidRDefault="00063B58" w:rsidP="00063B58">
      <w:pPr>
        <w:pStyle w:val="Title"/>
        <w:outlineLvl w:val="0"/>
        <w:rPr>
          <w:color w:val="4472C4" w:themeColor="accent1"/>
        </w:rPr>
      </w:pPr>
      <w:bookmarkStart w:id="0" w:name="_Toc19784401"/>
      <w:r>
        <w:rPr>
          <w:color w:val="4472C4" w:themeColor="accent1"/>
        </w:rPr>
        <w:t>About Me</w:t>
      </w:r>
      <w:bookmarkEnd w:id="0"/>
    </w:p>
    <w:p w14:paraId="273DA94B" w14:textId="77777777" w:rsidR="00063B58" w:rsidRDefault="00063B58" w:rsidP="00063B58">
      <w:pPr>
        <w:pStyle w:val="NoSpacing"/>
      </w:pPr>
      <w:r>
        <w:rPr>
          <w:noProof/>
          <w:color w:val="4472C4" w:themeColor="accent1"/>
        </w:rPr>
        <mc:AlternateContent>
          <mc:Choice Requires="wps">
            <w:drawing>
              <wp:anchor distT="0" distB="0" distL="114300" distR="114300" simplePos="0" relativeHeight="251659264" behindDoc="0" locked="0" layoutInCell="1" allowOverlap="1" wp14:anchorId="7B587DAD" wp14:editId="0CDA3F46">
                <wp:simplePos x="0" y="0"/>
                <wp:positionH relativeFrom="margin">
                  <wp:posOffset>0</wp:posOffset>
                </wp:positionH>
                <wp:positionV relativeFrom="paragraph">
                  <wp:posOffset>-635</wp:posOffset>
                </wp:positionV>
                <wp:extent cx="5915025" cy="2857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5915025" cy="2857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94A8FD"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" strokecolor="#4472c4" strokeweight=".5pt">
                <v:stroke joinstyle="miter"/>
                <w10:wrap anchorx="margin"/>
              </v:line>
            </w:pict>
          </mc:Fallback>
        </mc:AlternateContent>
      </w:r>
    </w:p>
    <w:p w14:paraId="03945F77" w14:textId="77777777" w:rsidR="00063B58" w:rsidRDefault="00063B58" w:rsidP="00063B58">
      <w:pPr>
        <w:pStyle w:val="NoSpacing"/>
      </w:pPr>
    </w:p>
    <w:p w14:paraId="6E1F1B10" w14:textId="77777777" w:rsidR="00063B58" w:rsidRDefault="00063B58" w:rsidP="00063B58">
      <w:pPr>
        <w:pStyle w:val="NoSpacing"/>
      </w:pPr>
      <w:r>
        <w:t>This journey took me about 9 years but I started out in debt with minimal formal education.  Things have changed!</w:t>
      </w:r>
    </w:p>
    <w:p w14:paraId="3A5E35EA" w14:textId="77777777" w:rsidR="00063B58" w:rsidRDefault="00063B58" w:rsidP="00063B58">
      <w:pPr>
        <w:pStyle w:val="NoSpacing"/>
      </w:pPr>
    </w:p>
    <w:p w14:paraId="4B472AA6" w14:textId="77777777" w:rsidR="00063B58" w:rsidRDefault="00063B58" w:rsidP="00063B58">
      <w:pPr>
        <w:pStyle w:val="NoSpacing"/>
      </w:pPr>
      <w:r>
        <w:t>My wife and I began investing in real estate late in life earning mediocre incomes and trying to raise two children.  We had a side hustle printing T-shirts to make extra money so we could get out of debt and start saving.  Our first house was a major fixer-upper so we were working on that at the same time, this was A VERY busy time in our life.</w:t>
      </w:r>
    </w:p>
    <w:p w14:paraId="043BF794" w14:textId="77777777" w:rsidR="00063B58" w:rsidRDefault="00063B58" w:rsidP="00063B58">
      <w:pPr>
        <w:pStyle w:val="NoSpacing"/>
      </w:pPr>
      <w:r>
        <w:t>Fast forward a couple of years and we were out of debt.  I had gone back to school part-time, house was mostly renovated, and on our way to upgrading into a larger house on some acreage.  We sold that first house and made close to 100K and it was at that moment that I knew this was the path.  Through that sale and the purchase of the next one, we met a great real estate broker and investor as well.</w:t>
      </w:r>
    </w:p>
    <w:p w14:paraId="0B959101" w14:textId="77777777" w:rsidR="00063B58" w:rsidRDefault="00063B58" w:rsidP="00063B58">
      <w:pPr>
        <w:pStyle w:val="NoSpacing"/>
      </w:pPr>
    </w:p>
    <w:p w14:paraId="03E89B99" w14:textId="77777777" w:rsidR="00063B58" w:rsidRDefault="00063B58" w:rsidP="00063B58">
      <w:pPr>
        <w:pStyle w:val="NoSpacing"/>
      </w:pPr>
      <w:r>
        <w:t>Our next house was a huge step-up as we finally had acreage and our children could raise livestock for 4-H. No sooner after we settled in, I was on the phone with our new found real estate broker looking for investment properties.</w:t>
      </w:r>
    </w:p>
    <w:p w14:paraId="0DA5F3F5" w14:textId="77777777" w:rsidR="00063B58" w:rsidRDefault="00063B58" w:rsidP="00063B58">
      <w:pPr>
        <w:pStyle w:val="NoSpacing"/>
      </w:pPr>
      <w:r>
        <w:t>She was patient with us especially with me looking at so many houses but we finally made a choice and bought our first one.  She was a valuable team member and introduced me to others that would end up being valuable team members as well.  Renovation and leasing went smoothly so it was on to looking for the next one and saving like crazy for the down payment.</w:t>
      </w:r>
    </w:p>
    <w:p w14:paraId="328CBA66" w14:textId="77777777" w:rsidR="00063B58" w:rsidRDefault="00063B58" w:rsidP="00063B58">
      <w:pPr>
        <w:pStyle w:val="NoSpacing"/>
      </w:pPr>
    </w:p>
    <w:p w14:paraId="5BD79DF7" w14:textId="77777777" w:rsidR="00063B58" w:rsidRDefault="00063B58" w:rsidP="00063B58">
      <w:pPr>
        <w:pStyle w:val="NoSpacing"/>
      </w:pPr>
      <w:r>
        <w:t>We didn’t look back from there and we were buying one after another, renovating and getting them leased.</w:t>
      </w:r>
    </w:p>
    <w:p w14:paraId="79D3EE6F" w14:textId="77777777" w:rsidR="00063B58" w:rsidRDefault="00063B58" w:rsidP="00063B58">
      <w:pPr>
        <w:pStyle w:val="NoSpacing"/>
      </w:pPr>
      <w:r>
        <w:t>Our portfolio grew and the monthly residual income was getting impressive.  It was now to the point where I only worked part-time and managed the properties with the rest of my time.  However, the market turned for the better and worse.  Property values were now so inflated that we were hard-pressed to find anything that would make sense to buy and hold, but the built-up equity was impressive.  It was time to look for other places to invest.</w:t>
      </w:r>
    </w:p>
    <w:p w14:paraId="526F1322" w14:textId="77777777" w:rsidR="00063B58" w:rsidRDefault="00063B58" w:rsidP="00063B58">
      <w:pPr>
        <w:pStyle w:val="NoSpacing"/>
      </w:pPr>
    </w:p>
    <w:p w14:paraId="0A3DCE1B" w14:textId="77777777" w:rsidR="00063B58" w:rsidRDefault="00063B58" w:rsidP="00063B58">
      <w:pPr>
        <w:pStyle w:val="NoSpacing"/>
      </w:pPr>
      <w:r>
        <w:t>We researched a number of different metro areas, took a 4-week road trip to investigate them and finally decided on where we would invest next.  We took two big steps as investors at this point when we not only completed a 1031 exchange but also invested in another state.  We bought a duplex at a deep discount and spent 2 months renovating it and leasing it before flying back home.  It went quite well despite the stress of investing in a new state.</w:t>
      </w:r>
    </w:p>
    <w:p w14:paraId="0018919E" w14:textId="77777777" w:rsidR="00063B58" w:rsidRDefault="00063B58" w:rsidP="00063B58">
      <w:pPr>
        <w:pStyle w:val="NoSpacing"/>
      </w:pPr>
    </w:p>
    <w:p w14:paraId="49970987" w14:textId="77777777" w:rsidR="00063B58" w:rsidRDefault="00063B58" w:rsidP="00063B58">
      <w:pPr>
        <w:pStyle w:val="NoSpacing"/>
      </w:pPr>
      <w:r>
        <w:t>Today, we continue to invest in Florida, as well as hold many properties back in Colorado. Due to our hard work and persistence over the past 9 years, we have been able to call a 40 ft. Catamaran our home but we aren't done yet! We plan to start syndicating larger deals in the multi-family market very soon.</w:t>
      </w:r>
    </w:p>
    <w:p w14:paraId="4255638D" w14:textId="77777777" w:rsidR="00063B58" w:rsidRDefault="00063B58" w:rsidP="00063B58">
      <w:pPr>
        <w:pStyle w:val="NoSpacing"/>
      </w:pPr>
    </w:p>
    <w:p w14:paraId="719EB3AC" w14:textId="60D8E1BA" w:rsidR="000B5F61" w:rsidRDefault="00063B58" w:rsidP="00063B58">
      <w:r>
        <w:t>I wish you the best on your journey and as always, work hard at it, never stop learning and enjoy the ride. Lastly, don’t forget to stop once in a while and reflect on how far you have come.</w:t>
      </w:r>
      <w:bookmarkStart w:id="1" w:name="_GoBack"/>
      <w:bookmarkEnd w:id="1"/>
    </w:p>
    <w:sectPr w:rsidR="000B5F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zA2MDYxNzcxsjBR0lEKTi0uzszPAykwrAUAkKkq+iwAAAA="/>
  </w:docVars>
  <w:rsids>
    <w:rsidRoot w:val="00063B58"/>
    <w:rsid w:val="00063B58"/>
    <w:rsid w:val="000B2191"/>
    <w:rsid w:val="00543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4C7C9"/>
  <w15:chartTrackingRefBased/>
  <w15:docId w15:val="{1079B248-FD37-4D22-9056-D96F1290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B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3B58"/>
    <w:pPr>
      <w:spacing w:after="0" w:line="240" w:lineRule="auto"/>
    </w:pPr>
  </w:style>
  <w:style w:type="paragraph" w:styleId="Title">
    <w:name w:val="Title"/>
    <w:basedOn w:val="Normal"/>
    <w:next w:val="Normal"/>
    <w:link w:val="TitleChar"/>
    <w:uiPriority w:val="10"/>
    <w:qFormat/>
    <w:rsid w:val="00063B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3B58"/>
    <w:rPr>
      <w:rFonts w:asciiTheme="majorHAnsi" w:eastAsiaTheme="majorEastAsia" w:hAnsiTheme="majorHAnsi" w:cstheme="majorBidi"/>
      <w:spacing w:val="-10"/>
      <w:kern w:val="28"/>
      <w:sz w:val="56"/>
      <w:szCs w:val="56"/>
    </w:rPr>
  </w:style>
  <w:style w:type="character" w:customStyle="1" w:styleId="NoSpacingChar">
    <w:name w:val="No Spacing Char"/>
    <w:basedOn w:val="DefaultParagraphFont"/>
    <w:link w:val="NoSpacing"/>
    <w:uiPriority w:val="1"/>
    <w:rsid w:val="00063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4</Words>
  <Characters>2535</Characters>
  <Application>Microsoft Office Word</Application>
  <DocSecurity>0</DocSecurity>
  <Lines>21</Lines>
  <Paragraphs>5</Paragraphs>
  <ScaleCrop>false</ScaleCrop>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Mike</cp:lastModifiedBy>
  <cp:revision>1</cp:revision>
  <dcterms:created xsi:type="dcterms:W3CDTF">2019-11-26T16:45:00Z</dcterms:created>
  <dcterms:modified xsi:type="dcterms:W3CDTF">2019-11-26T16:45:00Z</dcterms:modified>
</cp:coreProperties>
</file>